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20" w:type="dxa"/>
        <w:tblInd w:w="-1168" w:type="dxa"/>
        <w:tblLayout w:type="fixed"/>
        <w:tblLook w:val="04A0" w:firstRow="1" w:lastRow="0" w:firstColumn="1" w:lastColumn="0" w:noHBand="0" w:noVBand="1"/>
      </w:tblPr>
      <w:tblGrid>
        <w:gridCol w:w="5531"/>
        <w:gridCol w:w="5389"/>
      </w:tblGrid>
      <w:tr w:rsidR="00557EB4" w:rsidRPr="000132CD" w:rsidTr="00557EB4">
        <w:trPr>
          <w:trHeight w:val="340"/>
        </w:trPr>
        <w:tc>
          <w:tcPr>
            <w:tcW w:w="5529" w:type="dxa"/>
          </w:tcPr>
          <w:p w:rsidR="00557EB4" w:rsidRPr="00AB77EE" w:rsidRDefault="00557EB4">
            <w:pPr>
              <w:spacing w:after="0" w:line="240" w:lineRule="auto"/>
              <w:jc w:val="center"/>
              <w:rPr>
                <w:rFonts w:eastAsia="Calibri"/>
                <w:b/>
                <w:sz w:val="28"/>
                <w:szCs w:val="28"/>
                <w:lang w:eastAsia="en-US"/>
              </w:rPr>
            </w:pPr>
            <w:bookmarkStart w:id="0" w:name="_GoBack"/>
            <w:bookmarkEnd w:id="0"/>
            <w:r w:rsidRPr="000132CD">
              <w:rPr>
                <w:rFonts w:ascii="Palatino Linotype" w:hAnsi="Palatino Linotype"/>
                <w:sz w:val="24"/>
                <w:szCs w:val="24"/>
              </w:rPr>
              <w:br w:type="page"/>
            </w:r>
            <w:r w:rsidRPr="00AB77EE">
              <w:rPr>
                <w:b/>
                <w:sz w:val="28"/>
                <w:szCs w:val="28"/>
              </w:rPr>
              <w:t>ΑΙΤΗΣΗ</w:t>
            </w:r>
          </w:p>
          <w:p w:rsidR="00AB77EE" w:rsidRDefault="00AB77EE">
            <w:pPr>
              <w:spacing w:after="120" w:line="240" w:lineRule="auto"/>
              <w:rPr>
                <w:b/>
                <w:sz w:val="24"/>
                <w:szCs w:val="24"/>
              </w:rPr>
            </w:pP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πώνυμο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Όνομα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 Όνομα Πατέρα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 Ημερομηνία Γέννηση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Τόπος Γέννησης: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ΔΙΕΥΘΥΝΣΗ ΚΑΤΟΙΚΙΑΣ</w:t>
            </w:r>
          </w:p>
          <w:tbl>
            <w:tblPr>
              <w:tblW w:w="5280" w:type="dxa"/>
              <w:tblLayout w:type="fixed"/>
              <w:tblLook w:val="01E0" w:firstRow="1" w:lastRow="1" w:firstColumn="1" w:lastColumn="1" w:noHBand="0" w:noVBand="0"/>
            </w:tblPr>
            <w:tblGrid>
              <w:gridCol w:w="3151"/>
              <w:gridCol w:w="2129"/>
            </w:tblGrid>
            <w:tr w:rsidR="00557EB4" w:rsidRPr="000132CD">
              <w:trPr>
                <w:trHeight w:hRule="exact"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Οδός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Αριθ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Πόλη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Τ.Κ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Νομός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Τηλ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  <w:lang w:val="en-US"/>
                    </w:rPr>
                    <w:t>Email</w:t>
                  </w:r>
                  <w:r w:rsidRPr="000132CD">
                    <w:rPr>
                      <w:i/>
                      <w:sz w:val="21"/>
                      <w:szCs w:val="21"/>
                    </w:rPr>
                    <w:t>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Κιν.:</w:t>
                  </w:r>
                </w:p>
              </w:tc>
            </w:tr>
          </w:tbl>
          <w:p w:rsidR="00557EB4" w:rsidRDefault="00557EB4">
            <w:pPr>
              <w:spacing w:after="0" w:line="240" w:lineRule="auto"/>
              <w:rPr>
                <w:rFonts w:eastAsia="Calibri"/>
                <w:sz w:val="21"/>
                <w:szCs w:val="21"/>
                <w:lang w:eastAsia="en-US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0132CD">
              <w:rPr>
                <w:b/>
                <w:sz w:val="21"/>
                <w:szCs w:val="21"/>
              </w:rPr>
              <w:t>ΤΙΤΛΟΙ ΣΠΟΥΔΩΝ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Πτυχιούχος Τμήματο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ιδίκευσης (εάν υπάρχει)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Σχολή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Πανεπιστημίου:</w:t>
            </w:r>
          </w:p>
          <w:p w:rsidR="00557EB4" w:rsidRPr="000132CD" w:rsidRDefault="00557EB4">
            <w:pPr>
              <w:spacing w:after="6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Αποφ. ΔΟΑΤΑΠ:</w:t>
            </w:r>
          </w:p>
          <w:p w:rsidR="00557EB4" w:rsidRPr="000132CD" w:rsidRDefault="00557EB4">
            <w:pPr>
              <w:spacing w:after="60" w:line="240" w:lineRule="auto"/>
              <w:rPr>
                <w:i/>
                <w:sz w:val="21"/>
                <w:szCs w:val="21"/>
                <w:vertAlign w:val="superscript"/>
              </w:rPr>
            </w:pPr>
            <w:r w:rsidRPr="000132CD">
              <w:rPr>
                <w:i/>
                <w:sz w:val="21"/>
                <w:szCs w:val="21"/>
                <w:vertAlign w:val="superscript"/>
              </w:rPr>
              <w:t xml:space="preserve">(Για </w:t>
            </w:r>
            <w:r w:rsidR="00F52786" w:rsidRPr="000132CD">
              <w:rPr>
                <w:i/>
                <w:sz w:val="21"/>
                <w:szCs w:val="21"/>
                <w:vertAlign w:val="superscript"/>
              </w:rPr>
              <w:t>τους τίτλους της αλλοδαπής-πρέπει</w:t>
            </w:r>
            <w:r w:rsidRPr="000132CD">
              <w:rPr>
                <w:i/>
                <w:sz w:val="21"/>
                <w:szCs w:val="21"/>
                <w:vertAlign w:val="superscript"/>
              </w:rPr>
              <w:t xml:space="preserve"> να επισυναφθεί)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Άλλοι Τίτλοι Σπουδών: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Ξένες Γλώσσες: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i/>
                <w:sz w:val="21"/>
                <w:szCs w:val="21"/>
                <w:vertAlign w:val="superscript"/>
              </w:rPr>
            </w:pPr>
            <w:r w:rsidRPr="000132CD">
              <w:rPr>
                <w:b/>
                <w:i/>
                <w:sz w:val="21"/>
                <w:szCs w:val="21"/>
              </w:rPr>
              <w:t xml:space="preserve"> ………………….……….  ……/……/20….</w:t>
            </w:r>
            <w:r w:rsidRPr="000132CD">
              <w:rPr>
                <w:b/>
                <w:i/>
                <w:sz w:val="21"/>
                <w:szCs w:val="21"/>
                <w:vertAlign w:val="superscript"/>
              </w:rPr>
              <w:t xml:space="preserve">                                 </w:t>
            </w:r>
          </w:p>
          <w:p w:rsidR="00557EB4" w:rsidRPr="000132CD" w:rsidRDefault="00557EB4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  <w:r w:rsidRPr="000132CD">
              <w:rPr>
                <w:b/>
                <w:i/>
                <w:sz w:val="21"/>
                <w:szCs w:val="21"/>
                <w:vertAlign w:val="superscript"/>
              </w:rPr>
              <w:t xml:space="preserve"> (Τόπος)                                        (Ημερομηνία</w:t>
            </w:r>
            <w:r w:rsidRPr="000132CD">
              <w:rPr>
                <w:i/>
                <w:sz w:val="21"/>
                <w:szCs w:val="21"/>
                <w:vertAlign w:val="superscript"/>
              </w:rPr>
              <w:t>)</w:t>
            </w:r>
          </w:p>
        </w:tc>
        <w:tc>
          <w:tcPr>
            <w:tcW w:w="5387" w:type="dxa"/>
          </w:tcPr>
          <w:p w:rsidR="00557EB4" w:rsidRDefault="00557EB4">
            <w:pPr>
              <w:spacing w:after="0" w:line="240" w:lineRule="auto"/>
              <w:rPr>
                <w:rFonts w:eastAsia="Calibri"/>
                <w:b/>
                <w:sz w:val="20"/>
                <w:szCs w:val="20"/>
                <w:lang w:eastAsia="en-US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0132CD">
              <w:rPr>
                <w:b/>
                <w:sz w:val="24"/>
                <w:szCs w:val="24"/>
              </w:rPr>
              <w:t>ΠΡΟΣ:</w:t>
            </w:r>
          </w:p>
          <w:p w:rsidR="00557EB4" w:rsidRPr="000132CD" w:rsidRDefault="00E40717" w:rsidP="00E36E99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την Γραμματεία του</w:t>
            </w:r>
            <w:r w:rsidR="00AB77EE" w:rsidRPr="00AB77EE">
              <w:rPr>
                <w:sz w:val="24"/>
                <w:szCs w:val="24"/>
              </w:rPr>
              <w:t xml:space="preserve"> </w:t>
            </w:r>
            <w:r w:rsidR="00AB77EE">
              <w:rPr>
                <w:sz w:val="24"/>
                <w:szCs w:val="24"/>
              </w:rPr>
              <w:t>Τμήματ</w:t>
            </w:r>
            <w:r w:rsidR="009C0A81">
              <w:rPr>
                <w:sz w:val="24"/>
                <w:szCs w:val="24"/>
              </w:rPr>
              <w:t>ος</w:t>
            </w:r>
            <w:r w:rsidR="00AB77EE">
              <w:rPr>
                <w:sz w:val="24"/>
                <w:szCs w:val="24"/>
              </w:rPr>
              <w:t xml:space="preserve"> Κοινωνικής Θεολογίας </w:t>
            </w:r>
            <w:r w:rsidR="009C0A81">
              <w:rPr>
                <w:sz w:val="24"/>
                <w:szCs w:val="24"/>
              </w:rPr>
              <w:t xml:space="preserve">και Χριστιανικού Πολιτισμού </w:t>
            </w:r>
            <w:r w:rsidR="00AB77EE">
              <w:rPr>
                <w:sz w:val="24"/>
                <w:szCs w:val="24"/>
              </w:rPr>
              <w:t>για το</w:t>
            </w:r>
            <w:r>
              <w:rPr>
                <w:sz w:val="24"/>
                <w:szCs w:val="24"/>
              </w:rPr>
              <w:t xml:space="preserve"> </w:t>
            </w:r>
            <w:r w:rsidR="00557EB4" w:rsidRPr="000132CD">
              <w:rPr>
                <w:sz w:val="24"/>
                <w:szCs w:val="24"/>
              </w:rPr>
              <w:t xml:space="preserve">Π.Μ.Σ. </w:t>
            </w:r>
            <w:r>
              <w:rPr>
                <w:b/>
                <w:sz w:val="24"/>
                <w:szCs w:val="24"/>
              </w:rPr>
              <w:t>«Σπουδές στην Ιστορία, την Πνευματικότητα, την Τέχνη και τη Μουσική Παράδοση του Αγίου Όρους</w:t>
            </w:r>
            <w:r w:rsidR="00557EB4" w:rsidRPr="000132CD">
              <w:rPr>
                <w:b/>
                <w:sz w:val="24"/>
                <w:szCs w:val="24"/>
              </w:rPr>
              <w:t>»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 xml:space="preserve">Παρακαλώ όπως με συμπεριλάβετε </w:t>
            </w:r>
            <w:r w:rsidR="00E40717">
              <w:rPr>
                <w:sz w:val="21"/>
                <w:szCs w:val="21"/>
              </w:rPr>
              <w:t xml:space="preserve">στους υποψηφίους φοίτησης στο </w:t>
            </w:r>
            <w:r w:rsidRPr="000132CD">
              <w:rPr>
                <w:sz w:val="21"/>
                <w:szCs w:val="21"/>
              </w:rPr>
              <w:t>Π.Μ.Σ. για την απόκτηση Μεταπτυχιακού Διπλώματος Ειδίκευση</w:t>
            </w:r>
            <w:r w:rsidR="00E40717">
              <w:rPr>
                <w:sz w:val="21"/>
                <w:szCs w:val="21"/>
              </w:rPr>
              <w:t>ς στο αντικείμενο: «</w:t>
            </w:r>
            <w:r w:rsidR="00E40717" w:rsidRPr="00E40717">
              <w:t>Σπουδές στην Ιστορία, την Πνευματικότητα, την Τέχνη και τη Μουσική Παράδοση του Αγίου Όρους</w:t>
            </w:r>
            <w:r w:rsidRPr="000132CD">
              <w:rPr>
                <w:sz w:val="21"/>
                <w:szCs w:val="21"/>
              </w:rPr>
              <w:t>».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Δηλώνω ότι γνωρίζω πως το συγκεκριμένο Μεταπτυχιακό, στο οποίο αιτούμαι να εισαχθώ</w:t>
            </w:r>
            <w:r w:rsidR="000368F5">
              <w:rPr>
                <w:sz w:val="21"/>
                <w:szCs w:val="21"/>
              </w:rPr>
              <w:t>, προβλέπει την καταβολή τελώ</w:t>
            </w:r>
            <w:r w:rsidRPr="000132CD">
              <w:rPr>
                <w:sz w:val="21"/>
                <w:szCs w:val="21"/>
              </w:rPr>
              <w:t>ν</w:t>
            </w:r>
            <w:r w:rsidR="000368F5">
              <w:rPr>
                <w:sz w:val="21"/>
                <w:szCs w:val="21"/>
              </w:rPr>
              <w:t xml:space="preserve"> φοίτησης</w:t>
            </w:r>
            <w:r w:rsidRPr="000132CD">
              <w:rPr>
                <w:rFonts w:cs="Calibri"/>
                <w:color w:val="000000"/>
                <w:sz w:val="21"/>
                <w:szCs w:val="21"/>
              </w:rPr>
              <w:t>.</w:t>
            </w:r>
          </w:p>
          <w:p w:rsidR="00557EB4" w:rsidRPr="00186A85" w:rsidRDefault="00186A85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Παρακαλώ να εγκρίνετε την εγγραφή μου, μετά από επιλογή στην κατεύθυνση: ……………………….………………………… …………………………………………………………………………………………….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πισυνάπτω: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1. Αντίγραφο Πτυχίου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2</w:t>
            </w:r>
            <w:r w:rsidRPr="000132CD">
              <w:rPr>
                <w:b/>
                <w:sz w:val="21"/>
                <w:szCs w:val="21"/>
              </w:rPr>
              <w:t xml:space="preserve">. </w:t>
            </w:r>
            <w:r w:rsidRPr="00E40717">
              <w:rPr>
                <w:sz w:val="21"/>
                <w:szCs w:val="21"/>
              </w:rPr>
              <w:t>Αναλυτική</w:t>
            </w:r>
            <w:r w:rsidRPr="000132CD">
              <w:rPr>
                <w:sz w:val="21"/>
                <w:szCs w:val="21"/>
              </w:rPr>
              <w:t xml:space="preserve"> Βαθμ</w:t>
            </w:r>
            <w:r w:rsidR="00E40717">
              <w:rPr>
                <w:sz w:val="21"/>
                <w:szCs w:val="21"/>
              </w:rPr>
              <w:t>ολογία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3. Βιογραφικό Σημείωμα-Υπόμνημα</w:t>
            </w:r>
            <w:r w:rsidR="00E40717">
              <w:rPr>
                <w:sz w:val="21"/>
                <w:szCs w:val="21"/>
              </w:rPr>
              <w:t xml:space="preserve"> επιστ. ενδιαφερόντων</w:t>
            </w:r>
          </w:p>
          <w:p w:rsidR="00557EB4" w:rsidRPr="000132CD" w:rsidRDefault="00E40717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 Αποδεικτικά ερευνητικής ή συγγραφικής δραστηριότητας </w:t>
            </w:r>
          </w:p>
          <w:p w:rsidR="00557EB4" w:rsidRDefault="00E40717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συμμετοχής σε προγράμματα κινητικότητας ή συναφούς επαγγελματικής εμπειρίας (εάν υπάρχουν)</w:t>
            </w:r>
          </w:p>
          <w:p w:rsidR="00557EB4" w:rsidRPr="000132CD" w:rsidRDefault="00E40717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5. </w:t>
            </w:r>
            <w:r w:rsidR="000B5B9D">
              <w:rPr>
                <w:sz w:val="21"/>
                <w:szCs w:val="21"/>
              </w:rPr>
              <w:t>Αντίγραφο αστυνομικής ταυτότητας ή διαβατηρίου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6. Πιστοποίηση γλωσσομάθειας επιπέδου Β2 (εάν δεν</w:t>
            </w:r>
            <w:r w:rsidR="00E36E99">
              <w:rPr>
                <w:sz w:val="21"/>
                <w:szCs w:val="21"/>
              </w:rPr>
              <w:t xml:space="preserve"> υπάρχει συμπληρώνεται </w:t>
            </w:r>
            <w:r w:rsidRPr="000132CD">
              <w:rPr>
                <w:sz w:val="21"/>
                <w:szCs w:val="21"/>
              </w:rPr>
              <w:t>η δήλωση συμμετοχής στις προβλεπόμενες εξετάσεις γλώσσας</w:t>
            </w:r>
            <w:r w:rsidR="00E36E99">
              <w:rPr>
                <w:sz w:val="21"/>
                <w:szCs w:val="21"/>
              </w:rPr>
              <w:t>, που ακολουθεί</w:t>
            </w:r>
            <w:r w:rsidRPr="000132CD">
              <w:rPr>
                <w:sz w:val="21"/>
                <w:szCs w:val="21"/>
              </w:rPr>
              <w:t xml:space="preserve">)  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7. Μία (1) φωτογραφία</w:t>
            </w:r>
            <w:r w:rsidR="000368F5">
              <w:rPr>
                <w:sz w:val="21"/>
                <w:szCs w:val="21"/>
              </w:rPr>
              <w:t xml:space="preserve"> τύπου αστυνομικής ταυτότητα</w:t>
            </w:r>
            <w:r w:rsidR="00C634C9">
              <w:rPr>
                <w:sz w:val="21"/>
                <w:szCs w:val="21"/>
              </w:rPr>
              <w:t>ς</w:t>
            </w:r>
            <w:r w:rsidR="000368F5">
              <w:rPr>
                <w:sz w:val="21"/>
                <w:szCs w:val="21"/>
              </w:rPr>
              <w:t xml:space="preserve"> ή διαβατηρίου</w:t>
            </w:r>
          </w:p>
          <w:p w:rsidR="00557EB4" w:rsidRDefault="00557EB4">
            <w:pPr>
              <w:spacing w:after="0" w:line="240" w:lineRule="auto"/>
              <w:jc w:val="both"/>
              <w:rPr>
                <w:b/>
                <w:i/>
                <w:sz w:val="21"/>
                <w:szCs w:val="21"/>
              </w:rPr>
            </w:pPr>
          </w:p>
          <w:p w:rsidR="00E36E99" w:rsidRPr="000132CD" w:rsidRDefault="00E36E99">
            <w:pPr>
              <w:spacing w:after="0" w:line="240" w:lineRule="auto"/>
              <w:jc w:val="both"/>
              <w:rPr>
                <w:b/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b/>
                <w:i/>
                <w:sz w:val="21"/>
                <w:szCs w:val="21"/>
              </w:rPr>
            </w:pPr>
            <w:r w:rsidRPr="000132CD">
              <w:rPr>
                <w:b/>
                <w:i/>
                <w:sz w:val="21"/>
                <w:szCs w:val="21"/>
              </w:rPr>
              <w:t>Συμπληρώνεται μόνο όταν δεν υπάρχει η απαραίτητη πιστοποίηση: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Γνωρίζω την ……………………. γλώσσα. Επειδή όμως δεν διαθέτω πιστοποιητικό γλωσσομάθειας Β2 θα επιθυμούσα να συμμετάσχω στις προβλεπόμενες εξετάσεις για την πιστοποίηση της γνώσης της παραπάνω ξένης γλώσσας.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center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Ο/Η Αιτ………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0B5B9D">
            <w:pPr>
              <w:spacing w:after="0" w:line="240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1"/>
                <w:szCs w:val="21"/>
              </w:rPr>
              <w:t xml:space="preserve">  </w:t>
            </w:r>
            <w:r w:rsidR="00557EB4" w:rsidRPr="000132CD">
              <w:rPr>
                <w:sz w:val="21"/>
                <w:szCs w:val="21"/>
              </w:rPr>
              <w:t xml:space="preserve"> __________________</w:t>
            </w:r>
            <w:r w:rsidR="00557EB4" w:rsidRPr="000132CD">
              <w:rPr>
                <w:sz w:val="20"/>
                <w:szCs w:val="20"/>
              </w:rPr>
              <w:t xml:space="preserve">  </w:t>
            </w:r>
          </w:p>
        </w:tc>
      </w:tr>
    </w:tbl>
    <w:p w:rsidR="007E7869" w:rsidRDefault="007E7869"/>
    <w:sectPr w:rsidR="007E7869" w:rsidSect="00E36E99">
      <w:pgSz w:w="11906" w:h="16838"/>
      <w:pgMar w:top="568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sjCzMDc2MjYwMbAwMDVV0lEKTi0uzszPAykwrAUAwSr/giwAAAA="/>
  </w:docVars>
  <w:rsids>
    <w:rsidRoot w:val="00557EB4"/>
    <w:rsid w:val="000132CD"/>
    <w:rsid w:val="000368F5"/>
    <w:rsid w:val="000B5B9D"/>
    <w:rsid w:val="00186A85"/>
    <w:rsid w:val="001B6331"/>
    <w:rsid w:val="002F6E49"/>
    <w:rsid w:val="00370332"/>
    <w:rsid w:val="003C4BE9"/>
    <w:rsid w:val="004303C2"/>
    <w:rsid w:val="00557EB4"/>
    <w:rsid w:val="005A3732"/>
    <w:rsid w:val="007E7869"/>
    <w:rsid w:val="0099252C"/>
    <w:rsid w:val="009C0A81"/>
    <w:rsid w:val="009D58B5"/>
    <w:rsid w:val="00A065C8"/>
    <w:rsid w:val="00AB77EE"/>
    <w:rsid w:val="00C634C9"/>
    <w:rsid w:val="00DC6FC4"/>
    <w:rsid w:val="00E36E99"/>
    <w:rsid w:val="00E40717"/>
    <w:rsid w:val="00E6766D"/>
    <w:rsid w:val="00F52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39DE93-C4DB-4316-8C39-D3E8A1CC3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6766D"/>
    <w:pPr>
      <w:spacing w:after="200" w:line="276" w:lineRule="auto"/>
    </w:pPr>
    <w:rPr>
      <w:sz w:val="22"/>
      <w:szCs w:val="22"/>
      <w:lang w:val="el-GR"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0368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link w:val="a3"/>
    <w:uiPriority w:val="99"/>
    <w:semiHidden/>
    <w:rsid w:val="000368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8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6</Words>
  <Characters>1691</Characters>
  <Application>Microsoft Office Word</Application>
  <DocSecurity>0</DocSecurity>
  <Lines>14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i</dc:creator>
  <cp:keywords/>
  <cp:lastModifiedBy>Stratos</cp:lastModifiedBy>
  <cp:revision>2</cp:revision>
  <cp:lastPrinted>2020-06-25T09:24:00Z</cp:lastPrinted>
  <dcterms:created xsi:type="dcterms:W3CDTF">2021-01-22T12:06:00Z</dcterms:created>
  <dcterms:modified xsi:type="dcterms:W3CDTF">2021-01-22T12:06:00Z</dcterms:modified>
</cp:coreProperties>
</file>